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B9450" w14:textId="77777777" w:rsidR="00AA21E8" w:rsidRDefault="00625CE9">
      <w:pPr>
        <w:pStyle w:val="Heading2"/>
      </w:pPr>
      <w:bookmarkStart w:id="0" w:name="module-6-assignment"/>
      <w:r>
        <w:t>Module 6 Assignment</w:t>
      </w:r>
    </w:p>
    <w:p w14:paraId="7A757489" w14:textId="77777777" w:rsidR="00AA21E8" w:rsidRDefault="00625CE9">
      <w:pPr>
        <w:pStyle w:val="Heading2"/>
      </w:pPr>
      <w:bookmarkStart w:id="1" w:name="clustering"/>
      <w:bookmarkEnd w:id="0"/>
      <w:r>
        <w:t>Clustering</w:t>
      </w:r>
    </w:p>
    <w:p w14:paraId="0704A3CF" w14:textId="77777777" w:rsidR="00AA21E8" w:rsidRDefault="00625CE9">
      <w:pPr>
        <w:pStyle w:val="Heading2"/>
      </w:pPr>
      <w:bookmarkStart w:id="2" w:name="katherine-hewitt"/>
      <w:bookmarkEnd w:id="1"/>
      <w:r>
        <w:t>Katherine Hewitt</w:t>
      </w:r>
    </w:p>
    <w:p w14:paraId="580CEF60" w14:textId="77777777" w:rsidR="00AA21E8" w:rsidRDefault="00625CE9">
      <w:pPr>
        <w:pStyle w:val="FirstParagraph"/>
      </w:pPr>
      <w:r>
        <w:t>Libraries</w:t>
      </w:r>
    </w:p>
    <w:p w14:paraId="0348120A" w14:textId="77777777" w:rsidR="00AA21E8" w:rsidRDefault="00625CE9">
      <w:pPr>
        <w:pStyle w:val="BodyText"/>
      </w:pPr>
      <w:r>
        <w:t>Read in Data</w:t>
      </w:r>
    </w:p>
    <w:p w14:paraId="7EE8CD24" w14:textId="77777777" w:rsidR="00AA21E8" w:rsidRDefault="00625CE9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4412D12C" w14:textId="77777777" w:rsidR="00AA21E8" w:rsidRDefault="00625CE9">
      <w:pPr>
        <w:pStyle w:val="SourceCode"/>
      </w:pPr>
      <w:r>
        <w:rPr>
          <w:rStyle w:val="VerbatimChar"/>
        </w:rPr>
        <w:t>## Rows: 4000 Columns: 3</w:t>
      </w:r>
    </w:p>
    <w:p w14:paraId="20EF4F8A" w14:textId="77777777" w:rsidR="00AA21E8" w:rsidRDefault="00625CE9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3): Driver_ID, Distance, Speeding</w:t>
      </w:r>
    </w:p>
    <w:p w14:paraId="17CB30B6" w14:textId="77777777" w:rsidR="00AA21E8" w:rsidRDefault="00625C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</w:t>
      </w:r>
      <w:r>
        <w:rPr>
          <w:rStyle w:val="VerbatimChar"/>
        </w:rPr>
        <w:t>set `show_col_types = FALSE` to quiet this message.</w:t>
      </w:r>
    </w:p>
    <w:p w14:paraId="691865D8" w14:textId="6F8E4C60" w:rsidR="00AA21E8" w:rsidRDefault="00625CE9">
      <w:pPr>
        <w:pStyle w:val="FirstParagraph"/>
      </w:pPr>
      <w:r>
        <w:t>#Task 1 The most significant cluster is for drivers who drive an average of 25 - 75 miles per day. These drivers go over the speed limit by at least 5 mph 0 - 12.5% of the time.</w:t>
      </w:r>
      <w:r w:rsidR="00634DF7">
        <w:t xml:space="preserve"> There is also another cluster of drivers within this distance range who drive at least 5 mph over the speed limit approx. 15 – 50% of the time. </w:t>
      </w:r>
      <w:r>
        <w:t xml:space="preserve"> Another cluster is for dri</w:t>
      </w:r>
      <w:r>
        <w:t>vers who drive an average of 150 -225 miles per day. These drivers go over the speed limit by at least 5 mph 0 - 25% of the time.</w:t>
      </w:r>
    </w:p>
    <w:p w14:paraId="6808045B" w14:textId="77777777" w:rsidR="00AA21E8" w:rsidRDefault="00625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istance, </w:t>
      </w:r>
      <w:r>
        <w:rPr>
          <w:rStyle w:val="AttributeTok"/>
        </w:rPr>
        <w:t>y =</w:t>
      </w:r>
      <w:r>
        <w:rPr>
          <w:rStyle w:val="NormalTok"/>
        </w:rPr>
        <w:t>Speeding 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169BFEB0" w14:textId="77777777" w:rsidR="00AA21E8" w:rsidRDefault="00625CE9">
      <w:pPr>
        <w:pStyle w:val="FirstParagraph"/>
      </w:pPr>
      <w:r>
        <w:rPr>
          <w:noProof/>
        </w:rPr>
        <w:lastRenderedPageBreak/>
        <w:drawing>
          <wp:inline distT="0" distB="0" distL="0" distR="0" wp14:anchorId="4FB85C3C" wp14:editId="6EB756B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6-Assign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Task 2</w:t>
      </w:r>
    </w:p>
    <w:p w14:paraId="7986616D" w14:textId="77777777" w:rsidR="00AA21E8" w:rsidRDefault="00625CE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ucks)</w:t>
      </w:r>
    </w:p>
    <w:p w14:paraId="33549B58" w14:textId="77777777" w:rsidR="00AA21E8" w:rsidRDefault="00625CE9">
      <w:pPr>
        <w:pStyle w:val="SourceCode"/>
      </w:pPr>
      <w:r>
        <w:rPr>
          <w:rStyle w:val="VerbatimChar"/>
        </w:rPr>
        <w:t xml:space="preserve">##    Driver_ID            Distance    </w:t>
      </w:r>
      <w:r>
        <w:rPr>
          <w:rStyle w:val="VerbatimChar"/>
        </w:rPr>
        <w:t xml:space="preserve">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3.423e+09   3rd Qu.: 65.63   3rd Qu.:  9.00  </w:t>
      </w:r>
      <w:r>
        <w:br/>
      </w:r>
      <w:r>
        <w:rPr>
          <w:rStyle w:val="VerbatimChar"/>
        </w:rPr>
        <w:t>##  Max.   :3.423e+09   Max.   :244.79   Max.   :100.00</w:t>
      </w:r>
    </w:p>
    <w:p w14:paraId="4FD8457A" w14:textId="77777777" w:rsidR="00AA21E8" w:rsidRDefault="00625CE9"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truck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river_ID) </w:t>
      </w:r>
      <w:r>
        <w:br/>
      </w:r>
      <w:r>
        <w:br/>
      </w:r>
      <w:r>
        <w:rPr>
          <w:rStyle w:val="NormalTok"/>
        </w:rPr>
        <w:t xml:space="preserve">kmeans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scale </w:t>
      </w:r>
      <w:r>
        <w:rPr>
          <w:rStyle w:val="OtherTok"/>
        </w:rPr>
        <w:t>=</w:t>
      </w:r>
      <w:r>
        <w:rPr>
          <w:rStyle w:val="NormalTok"/>
        </w:rPr>
        <w:t xml:space="preserve"> kmeans_reci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trucks_sca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p</w:t>
      </w:r>
      <w:r>
        <w:rPr>
          <w:rStyle w:val="NormalTok"/>
        </w:rPr>
        <w:t>(trucks_scale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ake</w:t>
      </w:r>
      <w:r>
        <w:rPr>
          <w:rStyle w:val="NormalTok"/>
        </w:rPr>
        <w:t>(trucks_scale, truck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ucks_cleaned)</w:t>
      </w:r>
    </w:p>
    <w:p w14:paraId="36EE303D" w14:textId="77777777" w:rsidR="00AA21E8" w:rsidRDefault="00625CE9"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lastRenderedPageBreak/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>##  Max.   : 3.1560   Max.   : 6.5127</w:t>
      </w:r>
    </w:p>
    <w:p w14:paraId="6ABD629C" w14:textId="3902C281" w:rsidR="00AA21E8" w:rsidRDefault="00625CE9">
      <w:pPr>
        <w:pStyle w:val="FirstParagraph"/>
      </w:pPr>
      <w:r>
        <w:t>#Task 3 The clusters look similar to those in Task 1. The most s</w:t>
      </w:r>
      <w:r>
        <w:t xml:space="preserve">ignificant cluster is for drivers who drive an average of 25 - 75 miles per day. </w:t>
      </w:r>
      <w:r w:rsidR="00634DF7">
        <w:t xml:space="preserve">There is also another cluster of drivers within this distance range who drive at least 5 mph over the speed limit approx. 15 – 50% of the time.  </w:t>
      </w:r>
      <w:r>
        <w:t xml:space="preserve">These drivers go over the speed limit by at least 5 mph 0 - 12.5% of the time. Another cluster is for drivers who drive an average of 150 -225 miles per day. These drivers go </w:t>
      </w:r>
      <w:r>
        <w:t>over the speed limit by at least 5 mph 0 - 25% of the time.</w:t>
      </w:r>
    </w:p>
    <w:p w14:paraId="7E7CDB53" w14:textId="77777777" w:rsidR="00AA21E8" w:rsidRDefault="00625CE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16F70B7F" w14:textId="77777777" w:rsidR="00AA21E8" w:rsidRDefault="00625CE9">
      <w:pPr>
        <w:pStyle w:val="SourceCode"/>
      </w:pPr>
      <w:r>
        <w:rPr>
          <w:rStyle w:val="VerbatimChar"/>
        </w:rPr>
        <w:t>## tibble [4,000 x 3] (S3: tbl_df/tbl/data.frame)</w:t>
      </w:r>
      <w:r>
        <w:br/>
      </w:r>
      <w:r>
        <w:rPr>
          <w:rStyle w:val="VerbatimChar"/>
        </w:rPr>
        <w:t xml:space="preserve">##  $ Distance: num [1:4000] 71.2 52.5 64.5 55.7 </w:t>
      </w:r>
      <w:r>
        <w:rPr>
          <w:rStyle w:val="VerbatimChar"/>
        </w:rPr>
        <w:t>54.6 ...</w:t>
      </w:r>
      <w:r>
        <w:br/>
      </w:r>
      <w:r>
        <w:rPr>
          <w:rStyle w:val="VerbatimChar"/>
        </w:rPr>
        <w:t>##  $ Speeding: num [1:4000] 28 25 27 22 25 10 20 8 34 19 ...</w:t>
      </w:r>
      <w:r>
        <w:br/>
      </w:r>
      <w:r>
        <w:rPr>
          <w:rStyle w:val="VerbatimChar"/>
        </w:rPr>
        <w:t>##  $ .cluster: Factor w/ 2 levels "1","2": 1 1 1 1 1 1 1 1 1 1 ...</w:t>
      </w:r>
    </w:p>
    <w:p w14:paraId="1E80C2DB" w14:textId="77777777" w:rsidR="00AA21E8" w:rsidRDefault="00625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tance, </w:t>
      </w:r>
      <w:r>
        <w:rPr>
          <w:rStyle w:val="AttributeTok"/>
        </w:rPr>
        <w:t>y =</w:t>
      </w:r>
      <w:r>
        <w:rPr>
          <w:rStyle w:val="NormalTok"/>
        </w:rPr>
        <w:t xml:space="preserve"> Speeding, </w:t>
      </w:r>
      <w:r>
        <w:rPr>
          <w:rStyle w:val="AttributeTok"/>
        </w:rPr>
        <w:t>color =</w:t>
      </w:r>
      <w:r>
        <w:rPr>
          <w:rStyle w:val="NormalTok"/>
        </w:rPr>
        <w:t xml:space="preserve"> .cluster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CC01C7B" w14:textId="77777777" w:rsidR="00AA21E8" w:rsidRDefault="00625CE9">
      <w:pPr>
        <w:pStyle w:val="FirstParagraph"/>
      </w:pPr>
      <w:r>
        <w:rPr>
          <w:noProof/>
        </w:rPr>
        <w:drawing>
          <wp:inline distT="0" distB="0" distL="0" distR="0" wp14:anchorId="0A8794EA" wp14:editId="0E68790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6-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17B1F" w14:textId="77777777" w:rsidR="00AA21E8" w:rsidRDefault="00625CE9">
      <w:pPr>
        <w:pStyle w:val="BodyText"/>
      </w:pPr>
      <w:r>
        <w:t>#Task 4 The best value of K appears to be either 3 or 4 based on how the points are clustered together and color coded.</w:t>
      </w:r>
    </w:p>
    <w:p w14:paraId="16ACFEF9" w14:textId="77777777" w:rsidR="00AA21E8" w:rsidRDefault="00625CE9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clust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, </w:t>
      </w:r>
      <w:r>
        <w:rPr>
          <w:rStyle w:val="SpecialCharTok"/>
        </w:rPr>
        <w:t>~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.)), </w:t>
      </w:r>
      <w:r>
        <w:rPr>
          <w:rStyle w:val="AttributeTok"/>
        </w:rPr>
        <w:t>tidi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kclust,tidy), </w:t>
      </w:r>
      <w:r>
        <w:rPr>
          <w:rStyle w:val="AttributeTok"/>
        </w:rPr>
        <w:t>glanced =</w:t>
      </w:r>
      <w:r>
        <w:rPr>
          <w:rStyle w:val="NormalTok"/>
        </w:rPr>
        <w:t xml:space="preserve"> </w:t>
      </w:r>
      <w:r>
        <w:rPr>
          <w:rStyle w:val="FunctionTok"/>
        </w:rPr>
        <w:t>ma</w:t>
      </w:r>
      <w:r>
        <w:rPr>
          <w:rStyle w:val="FunctionTok"/>
        </w:rPr>
        <w:t>p</w:t>
      </w:r>
      <w:r>
        <w:rPr>
          <w:rStyle w:val="NormalTok"/>
        </w:rPr>
        <w:t xml:space="preserve">(kclust, glance), </w:t>
      </w:r>
      <w:r>
        <w:rPr>
          <w:rStyle w:val="AttributeTok"/>
        </w:rPr>
        <w:t>augmented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kclust,augment, trucks_cleaned))</w:t>
      </w:r>
      <w:r>
        <w:br/>
      </w:r>
      <w:r>
        <w:br/>
      </w:r>
      <w:r>
        <w:rPr>
          <w:rStyle w:val="NormalTok"/>
        </w:rPr>
        <w:t>clusts</w:t>
      </w:r>
    </w:p>
    <w:p w14:paraId="05BE5E78" w14:textId="77777777" w:rsidR="00AA21E8" w:rsidRDefault="00625CE9">
      <w:pPr>
        <w:pStyle w:val="SourceCode"/>
      </w:pPr>
      <w:r>
        <w:rPr>
          <w:rStyle w:val="VerbatimChar"/>
        </w:rPr>
        <w:t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>1 &lt;kmeans&gt; &lt;tibble [1 x 5]&gt; &lt;tibble [1 x 4]&gt; &lt;tibble [4,000 x 3]&gt;</w:t>
      </w:r>
      <w:r>
        <w:br/>
      </w:r>
      <w:r>
        <w:rPr>
          <w:rStyle w:val="VerbatimChar"/>
        </w:rPr>
        <w:t>## 2     2 &lt;kmeans&gt; &lt;tibble [2 x 5]&gt; &lt;tibble [1 x 4]&gt; &lt;tibble [4,000 x 3]&gt;</w:t>
      </w:r>
      <w:r>
        <w:br/>
      </w:r>
      <w:r>
        <w:rPr>
          <w:rStyle w:val="VerbatimChar"/>
        </w:rPr>
        <w:t>## 3     3 &lt;kmeans&gt; &lt;tibble [3 x 5]&gt; &lt;tibble [1 x 4]&gt; &lt;tibble [4,000 x 3]&gt;</w:t>
      </w:r>
      <w:r>
        <w:br/>
      </w:r>
      <w:r>
        <w:rPr>
          <w:rStyle w:val="VerbatimChar"/>
        </w:rPr>
        <w:t>## 4     4 &lt;kmeans&gt; &lt;tibble [4 x 5]&gt; &lt;ti</w:t>
      </w:r>
      <w:r>
        <w:rPr>
          <w:rStyle w:val="VerbatimChar"/>
        </w:rPr>
        <w:t>bble [1 x 4]&gt; &lt;tibble [4,000 x 3]&gt;</w:t>
      </w:r>
      <w:r>
        <w:br/>
      </w:r>
      <w:r>
        <w:rPr>
          <w:rStyle w:val="VerbatimChar"/>
        </w:rPr>
        <w:t>## 5     5 &lt;kmeans&gt; &lt;tibble [5 x 5]&gt; &lt;tibble [1 x 4]&gt; &lt;tibble [4,000 x 3]&gt;</w:t>
      </w:r>
      <w:r>
        <w:br/>
      </w:r>
      <w:r>
        <w:rPr>
          <w:rStyle w:val="VerbatimChar"/>
        </w:rPr>
        <w:t>## 6     6 &lt;kmeans&gt; &lt;tibble [6 x 5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5]&gt; &lt;tibble [1 x 4]&gt; &lt;tibble [4,000 x </w:t>
      </w:r>
      <w:r>
        <w:rPr>
          <w:rStyle w:val="VerbatimChar"/>
        </w:rPr>
        <w:t>3]&gt;</w:t>
      </w:r>
      <w:r>
        <w:br/>
      </w:r>
      <w:r>
        <w:rPr>
          <w:rStyle w:val="VerbatimChar"/>
        </w:rPr>
        <w:t>## 8     8 &lt;kmeans&gt; &lt;tibble [8 x 5]&gt; &lt;tibble [1 x 4]&gt; &lt;tibble [4,000 x 3]&gt;</w:t>
      </w:r>
    </w:p>
    <w:p w14:paraId="733ACF8F" w14:textId="77777777" w:rsidR="00AA21E8" w:rsidRDefault="00625CE9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clu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idied))</w:t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>=</w:t>
      </w:r>
      <w:r>
        <w:rPr>
          <w:rStyle w:val="NormalTok"/>
        </w:rPr>
        <w:t xml:space="preserve"> clu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</w:t>
      </w:r>
      <w:r>
        <w:rPr>
          <w:rStyle w:val="NormalTok"/>
        </w:rPr>
        <w:t xml:space="preserve"> 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ugmented))</w:t>
      </w:r>
      <w:r>
        <w:br/>
      </w:r>
      <w:r>
        <w:rPr>
          <w:rStyle w:val="NormalTok"/>
        </w:rPr>
        <w:t xml:space="preserve">clustering </w:t>
      </w:r>
      <w:r>
        <w:rPr>
          <w:rStyle w:val="OtherTok"/>
        </w:rPr>
        <w:t>=</w:t>
      </w:r>
      <w:r>
        <w:rPr>
          <w:rStyle w:val="NormalTok"/>
        </w:rPr>
        <w:t xml:space="preserve"> clu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lanced))</w:t>
      </w:r>
      <w:r>
        <w:br/>
      </w:r>
      <w:r>
        <w:br/>
      </w:r>
      <w:r>
        <w:rPr>
          <w:rStyle w:val="NormalTok"/>
        </w:rPr>
        <w:t>p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ssignments,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Distance, </w:t>
      </w:r>
      <w:r>
        <w:rPr>
          <w:rStyle w:val="AttributeTok"/>
        </w:rPr>
        <w:t>y=</w:t>
      </w:r>
      <w:r>
        <w:rPr>
          <w:rStyle w:val="NormalTok"/>
        </w:rPr>
        <w:t xml:space="preserve"> Speed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.cluster), 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k)</w:t>
      </w:r>
      <w:r>
        <w:br/>
      </w:r>
      <w:r>
        <w:rPr>
          <w:rStyle w:val="NormalTok"/>
        </w:rPr>
        <w:t>p1</w:t>
      </w:r>
    </w:p>
    <w:p w14:paraId="32399EB8" w14:textId="77777777" w:rsidR="00AA21E8" w:rsidRDefault="00625CE9">
      <w:pPr>
        <w:pStyle w:val="FirstParagraph"/>
      </w:pPr>
      <w:r>
        <w:rPr>
          <w:noProof/>
        </w:rPr>
        <w:drawing>
          <wp:inline distT="0" distB="0" distL="0" distR="0" wp14:anchorId="58F8A95C" wp14:editId="56860CC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6-Assignm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ABB27" w14:textId="77777777" w:rsidR="00AA21E8" w:rsidRDefault="00625CE9">
      <w:pPr>
        <w:pStyle w:val="Heading2"/>
      </w:pPr>
      <w:bookmarkStart w:id="3" w:name="task-5"/>
      <w:bookmarkEnd w:id="2"/>
      <w:r>
        <w:lastRenderedPageBreak/>
        <w:t>Task 5</w:t>
      </w:r>
    </w:p>
    <w:p w14:paraId="503ABDDB" w14:textId="77777777" w:rsidR="00AA21E8" w:rsidRDefault="00625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lustering, </w:t>
      </w:r>
      <w:r>
        <w:rPr>
          <w:rStyle w:val="FunctionTok"/>
        </w:rPr>
        <w:t>aes</w:t>
      </w:r>
      <w:r>
        <w:rPr>
          <w:rStyle w:val="NormalTok"/>
        </w:rPr>
        <w:t>(k, tot.withinss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892499B" w14:textId="77777777" w:rsidR="00AA21E8" w:rsidRDefault="00625CE9">
      <w:pPr>
        <w:pStyle w:val="FirstParagraph"/>
      </w:pPr>
      <w:r>
        <w:rPr>
          <w:noProof/>
        </w:rPr>
        <w:drawing>
          <wp:inline distT="0" distB="0" distL="0" distR="0" wp14:anchorId="6FA43C40" wp14:editId="0AA851E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6-Assign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EB15A" w14:textId="77777777" w:rsidR="00AA21E8" w:rsidRDefault="00625CE9">
      <w:pPr>
        <w:pStyle w:val="Heading2"/>
      </w:pPr>
      <w:bookmarkStart w:id="4" w:name="task-6"/>
      <w:bookmarkEnd w:id="3"/>
      <w:r>
        <w:t>Task 6</w:t>
      </w:r>
    </w:p>
    <w:p w14:paraId="77868EDA" w14:textId="77777777" w:rsidR="00AA21E8" w:rsidRDefault="00625CE9">
      <w:pPr>
        <w:pStyle w:val="FirstParagraph"/>
      </w:pPr>
      <w:r>
        <w:t>This plot with k value of 4 has 4 different colored plots. The red plot is as decribed earlier- drivers who drive an average of 25 - 75 miles per day. These drivers go over the speed limit by at least 5 mph 0 - 12.5% of the time. The turquoise cluster driv</w:t>
      </w:r>
      <w:r>
        <w:t>ers is a second set of drivers who drive between approx 27 - 48 miles a day. These drivers go over the speed limit by at least 5 MPH approx 15 - 50% of the time. The purple cluster was also described earlier and is for drivers who drive an average of 150 -</w:t>
      </w:r>
      <w:r>
        <w:t>225 miles per day. These drivers go over the speed limit by at least 5 mph 0 - 25% of the time. Green is the final color of points. These points are more scattered and not as dense. These drives drive 15 - 250 miles per day and go over the speed limit by a</w:t>
      </w:r>
      <w:r>
        <w:t>t least 5 mph from approx 40 - 100% of the time.</w:t>
      </w:r>
    </w:p>
    <w:p w14:paraId="00233424" w14:textId="77777777" w:rsidR="00AA21E8" w:rsidRDefault="00625CE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ucks)</w:t>
      </w:r>
    </w:p>
    <w:p w14:paraId="6193EEC4" w14:textId="77777777" w:rsidR="00AA21E8" w:rsidRDefault="00625CE9">
      <w:pPr>
        <w:pStyle w:val="SourceCode"/>
      </w:pPr>
      <w:r>
        <w:rPr>
          <w:rStyle w:val="VerbatimChar"/>
        </w:rPr>
        <w:t>## tibble [4,000 x 3] (S3: tbl_df/tbl/data.frame)</w:t>
      </w:r>
      <w:r>
        <w:br/>
      </w:r>
      <w:r>
        <w:rPr>
          <w:rStyle w:val="VerbatimChar"/>
        </w:rPr>
        <w:t>##  $ Distance: num [1:4000] 71.2 52.5 64.5 55.7 54.6 ...</w:t>
      </w:r>
      <w:r>
        <w:br/>
      </w:r>
      <w:r>
        <w:rPr>
          <w:rStyle w:val="VerbatimChar"/>
        </w:rPr>
        <w:t>##  $ Speeding: num [1:4000] 28 25 27 22 25 10 20 8 34 19 ...</w:t>
      </w:r>
      <w:r>
        <w:br/>
      </w:r>
      <w:r>
        <w:rPr>
          <w:rStyle w:val="VerbatimChar"/>
        </w:rPr>
        <w:t>##  $ .cluster: Factor w/ 4 levels "1","2","3","4": 3 3 3 3 3 1 3 1 3 3 ...</w:t>
      </w:r>
    </w:p>
    <w:p w14:paraId="033BBD0F" w14:textId="77777777" w:rsidR="00AA21E8" w:rsidRDefault="00625CE9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ruck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tance, </w:t>
      </w:r>
      <w:r>
        <w:rPr>
          <w:rStyle w:val="AttributeTok"/>
        </w:rPr>
        <w:t>y =</w:t>
      </w:r>
      <w:r>
        <w:rPr>
          <w:rStyle w:val="NormalTok"/>
        </w:rPr>
        <w:t xml:space="preserve"> Speeding, </w:t>
      </w:r>
      <w:r>
        <w:rPr>
          <w:rStyle w:val="AttributeTok"/>
        </w:rPr>
        <w:t>color =</w:t>
      </w:r>
      <w:r>
        <w:rPr>
          <w:rStyle w:val="NormalTok"/>
        </w:rPr>
        <w:t xml:space="preserve"> .clus</w:t>
      </w:r>
      <w:r>
        <w:rPr>
          <w:rStyle w:val="NormalTok"/>
        </w:rPr>
        <w:t>ter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25D0A0DF" w14:textId="77777777" w:rsidR="00AA21E8" w:rsidRDefault="00625CE9">
      <w:pPr>
        <w:pStyle w:val="FirstParagraph"/>
      </w:pPr>
      <w:r>
        <w:rPr>
          <w:noProof/>
        </w:rPr>
        <w:drawing>
          <wp:inline distT="0" distB="0" distL="0" distR="0" wp14:anchorId="765B8926" wp14:editId="30A95C6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6-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AA21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A0160" w14:textId="77777777" w:rsidR="00625CE9" w:rsidRDefault="00625CE9">
      <w:pPr>
        <w:spacing w:after="0"/>
      </w:pPr>
      <w:r>
        <w:separator/>
      </w:r>
    </w:p>
  </w:endnote>
  <w:endnote w:type="continuationSeparator" w:id="0">
    <w:p w14:paraId="7B428256" w14:textId="77777777" w:rsidR="00625CE9" w:rsidRDefault="00625C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67A91" w14:textId="77777777" w:rsidR="00625CE9" w:rsidRDefault="00625CE9">
      <w:r>
        <w:separator/>
      </w:r>
    </w:p>
  </w:footnote>
  <w:footnote w:type="continuationSeparator" w:id="0">
    <w:p w14:paraId="03BE8D22" w14:textId="77777777" w:rsidR="00625CE9" w:rsidRDefault="00625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866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21E8"/>
    <w:rsid w:val="00625CE9"/>
    <w:rsid w:val="00634DF7"/>
    <w:rsid w:val="00AA21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82863"/>
  <w15:docId w15:val="{2D27B8D6-25BD-4D73-A3DE-EAAE24518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846</Words>
  <Characters>4828</Characters>
  <Application>Microsoft Office Word</Application>
  <DocSecurity>0</DocSecurity>
  <Lines>40</Lines>
  <Paragraphs>11</Paragraphs>
  <ScaleCrop>false</ScaleCrop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witt, Katherine Michelle</dc:creator>
  <cp:keywords/>
  <cp:lastModifiedBy>Hewitt, Katherine Michelle</cp:lastModifiedBy>
  <cp:revision>2</cp:revision>
  <dcterms:created xsi:type="dcterms:W3CDTF">2022-02-23T23:38:00Z</dcterms:created>
  <dcterms:modified xsi:type="dcterms:W3CDTF">2022-02-23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